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1"/>
        <w:jc w:val="center"/>
        <w:rPr>
          <w:lang w:val="bg-BG"/>
        </w:rPr>
      </w:pPr>
      <w:r w:rsidRPr="00EF0F1B">
        <w:t>Exercise: Arrays</w:t>
      </w:r>
    </w:p>
    <w:p w14:paraId="101FC15B" w14:textId="088E87CB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a9"/>
          </w:rPr>
          <w:t>"</w:t>
        </w:r>
        <w:r w:rsidR="00003FDF">
          <w:rPr>
            <w:rStyle w:val="a9"/>
          </w:rPr>
          <w:t>Programming</w:t>
        </w:r>
        <w:r w:rsidR="001378D6">
          <w:rPr>
            <w:rStyle w:val="a9"/>
          </w:rPr>
          <w:t xml:space="preserve"> Fundamentals</w:t>
        </w:r>
        <w:r w:rsidR="001378D6" w:rsidRPr="001378D6">
          <w:rPr>
            <w:rStyle w:val="a9"/>
          </w:rPr>
          <w:t>"</w:t>
        </w:r>
        <w:r w:rsidRPr="00EF0F1B">
          <w:rPr>
            <w:rStyle w:val="a9"/>
          </w:rPr>
          <w:t xml:space="preserve"> course @ </w:t>
        </w:r>
        <w:r w:rsidRPr="00EF0F1B">
          <w:rPr>
            <w:rStyle w:val="a9"/>
            <w:noProof/>
          </w:rPr>
          <w:t>SoftUni</w:t>
        </w:r>
      </w:hyperlink>
      <w:r w:rsidRPr="00EF0F1B">
        <w:t>.</w:t>
      </w:r>
    </w:p>
    <w:p w14:paraId="2D4988AA" w14:textId="32ED4988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a9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</w:t>
      </w:r>
      <w:proofErr w:type="gramStart"/>
      <w:r w:rsidRPr="00EF0F1B">
        <w:t>have to</w:t>
      </w:r>
      <w:proofErr w:type="gramEnd"/>
      <w:r w:rsidRPr="00EF0F1B">
        <w:t xml:space="preserve">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lastRenderedPageBreak/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</w:t>
      </w:r>
      <w:proofErr w:type="gramStart"/>
      <w:r w:rsidRPr="00EF0F1B">
        <w:t>have to</w:t>
      </w:r>
      <w:proofErr w:type="gramEnd"/>
      <w:r w:rsidRPr="00EF0F1B">
        <w:t xml:space="preserve">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2C63B7">
      <w:pPr>
        <w:pStyle w:val="2"/>
        <w:numPr>
          <w:ilvl w:val="0"/>
          <w:numId w:val="3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 xml:space="preserve">sum </w:t>
      </w:r>
      <w:proofErr w:type="gramStart"/>
      <w:r w:rsidRPr="00EF0F1B">
        <w:rPr>
          <w:b/>
        </w:rPr>
        <w:t>is considered to be</w:t>
      </w:r>
      <w:proofErr w:type="gramEnd"/>
      <w:r w:rsidRPr="00EF0F1B">
        <w:rPr>
          <w:b/>
        </w:rPr>
        <w:t xml:space="preserve">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lastRenderedPageBreak/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lastRenderedPageBreak/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ac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3"/>
      </w:pPr>
      <w:r>
        <w:t>Constraints</w:t>
      </w:r>
    </w:p>
    <w:p w14:paraId="12EF57C0" w14:textId="2F736966" w:rsidR="00803766" w:rsidRPr="00C36766" w:rsidRDefault="00803766" w:rsidP="002C63B7">
      <w:pPr>
        <w:pStyle w:val="ac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ac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ac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3"/>
      </w:pPr>
      <w:r>
        <w:t>Examples</w:t>
      </w:r>
    </w:p>
    <w:tbl>
      <w:tblPr>
        <w:tblStyle w:val="af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2BE6AD22" w14:textId="7C2B3B34" w:rsidR="00425269" w:rsidRDefault="00425269" w:rsidP="00425269">
      <w:pPr>
        <w:pStyle w:val="2"/>
        <w:numPr>
          <w:ilvl w:val="0"/>
          <w:numId w:val="0"/>
        </w:numPr>
        <w:ind w:left="360"/>
      </w:pPr>
    </w:p>
    <w:p w14:paraId="218B3AFF" w14:textId="7562FAE9" w:rsidR="00425269" w:rsidRDefault="00425269" w:rsidP="00425269"/>
    <w:p w14:paraId="7140B846" w14:textId="5AEA4A8B" w:rsidR="00425269" w:rsidRDefault="00425269" w:rsidP="00425269"/>
    <w:p w14:paraId="693A8CBD" w14:textId="77777777" w:rsidR="00425269" w:rsidRPr="00425269" w:rsidRDefault="00425269" w:rsidP="00425269"/>
    <w:p w14:paraId="7A2EC780" w14:textId="77777777" w:rsidR="00425269" w:rsidRPr="00425269" w:rsidRDefault="00425269" w:rsidP="00425269"/>
    <w:p w14:paraId="6F73957A" w14:textId="77777777" w:rsidR="00425269" w:rsidRDefault="00425269" w:rsidP="00425269">
      <w:pPr>
        <w:pStyle w:val="2"/>
        <w:numPr>
          <w:ilvl w:val="0"/>
          <w:numId w:val="0"/>
        </w:numPr>
      </w:pPr>
    </w:p>
    <w:p w14:paraId="71939F24" w14:textId="4B8CB11D" w:rsidR="004D74C6" w:rsidRPr="004D74C6" w:rsidRDefault="004D74C6" w:rsidP="002C63B7">
      <w:pPr>
        <w:pStyle w:val="2"/>
        <w:numPr>
          <w:ilvl w:val="0"/>
          <w:numId w:val="3"/>
        </w:numPr>
      </w:pPr>
      <w:r>
        <w:t>Treasure Hunt</w:t>
      </w:r>
    </w:p>
    <w:p w14:paraId="474D22F6" w14:textId="153B43EB" w:rsidR="004D74C6" w:rsidRPr="00E31371" w:rsidRDefault="004D74C6" w:rsidP="004D74C6">
      <w:pPr>
        <w:rPr>
          <w:i/>
          <w:iCs/>
          <w:lang w:val="en-GB"/>
        </w:rPr>
      </w:pPr>
      <w:r>
        <w:rPr>
          <w:i/>
          <w:iCs/>
          <w:lang w:val="en-GB"/>
        </w:rPr>
        <w:t xml:space="preserve">The pirates </w:t>
      </w:r>
      <w:r w:rsidR="00B004F3">
        <w:rPr>
          <w:i/>
          <w:iCs/>
          <w:lang w:val="en-GB"/>
        </w:rPr>
        <w:t>must safely carry a treasure chest</w:t>
      </w:r>
      <w:r>
        <w:rPr>
          <w:i/>
          <w:iCs/>
          <w:lang w:val="en-GB"/>
        </w:rPr>
        <w:t xml:space="preserve"> back to the ship, looting along the way.</w:t>
      </w:r>
    </w:p>
    <w:p w14:paraId="75430D02" w14:textId="1DA94406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7F12E05" w14:textId="77777777" w:rsidR="004D74C6" w:rsidRPr="00B3490C" w:rsidRDefault="004D74C6" w:rsidP="002C63B7">
      <w:pPr>
        <w:pStyle w:val="ac"/>
        <w:numPr>
          <w:ilvl w:val="0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7A7F6515" w14:textId="77777777" w:rsidR="004D74C6" w:rsidRPr="00B3490C" w:rsidRDefault="004D74C6" w:rsidP="002C63B7">
      <w:pPr>
        <w:pStyle w:val="ac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0455CCCB" w14:textId="77777777" w:rsidR="004D74C6" w:rsidRPr="005833CA" w:rsidRDefault="004D74C6" w:rsidP="002C63B7">
      <w:pPr>
        <w:pStyle w:val="ac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A9E4C74" w14:textId="77777777" w:rsidR="004D74C6" w:rsidRDefault="004D74C6" w:rsidP="002C63B7">
      <w:pPr>
        <w:pStyle w:val="ac"/>
        <w:numPr>
          <w:ilvl w:val="0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55E7EDA2" w14:textId="71377414" w:rsidR="004D74C6" w:rsidRPr="00B3490C" w:rsidRDefault="004D74C6" w:rsidP="002C63B7">
      <w:pPr>
        <w:pStyle w:val="ac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</w:t>
      </w:r>
      <w:r w:rsidR="00B004F3">
        <w:rPr>
          <w:lang w:val="en-GB"/>
        </w:rPr>
        <w:t>to</w:t>
      </w:r>
      <w:r>
        <w:rPr>
          <w:lang w:val="en-GB"/>
        </w:rPr>
        <w:t xml:space="preserve">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3D94447B" w14:textId="77777777" w:rsidR="004D74C6" w:rsidRPr="006D1F2A" w:rsidRDefault="004D74C6" w:rsidP="002C63B7">
      <w:pPr>
        <w:pStyle w:val="ac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7C13FA59" w14:textId="77777777" w:rsidR="004D74C6" w:rsidRPr="00B3490C" w:rsidRDefault="004D74C6" w:rsidP="002C63B7">
      <w:pPr>
        <w:pStyle w:val="ac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2578161B" w14:textId="157661C2" w:rsidR="004D74C6" w:rsidRPr="00B3490C" w:rsidRDefault="004D74C6" w:rsidP="002C63B7">
      <w:pPr>
        <w:pStyle w:val="ac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 xml:space="preserve">remove as </w:t>
      </w:r>
      <w:r w:rsidR="00B004F3">
        <w:rPr>
          <w:b/>
          <w:bCs/>
          <w:lang w:val="en-GB"/>
        </w:rPr>
        <w:t>many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ac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Input</w:t>
      </w:r>
    </w:p>
    <w:p w14:paraId="713BB53D" w14:textId="4EF99078" w:rsidR="004D74C6" w:rsidRPr="00EC2DDC" w:rsidRDefault="004D74C6" w:rsidP="004D74C6">
      <w:pPr>
        <w:pStyle w:val="ac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</w:t>
      </w:r>
      <w:r w:rsidR="00B004F3">
        <w:rPr>
          <w:lang w:val="en-GB"/>
        </w:rPr>
        <w:t>will</w:t>
      </w:r>
      <w:r w:rsidRPr="00E31371">
        <w:rPr>
          <w:lang w:val="en-GB"/>
        </w:rPr>
        <w:t xml:space="preserve">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3F55CA62" w:rsidR="004D74C6" w:rsidRPr="00E31371" w:rsidRDefault="004D74C6" w:rsidP="004D74C6">
      <w:pPr>
        <w:pStyle w:val="ac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</w:t>
      </w:r>
      <w:r w:rsidR="00B004F3">
        <w:rPr>
          <w:lang w:val="en-GB"/>
        </w:rPr>
        <w:t xml:space="preserve">you will receive commands until </w:t>
      </w:r>
      <w:r w:rsidR="00B004F3" w:rsidRPr="00B004F3">
        <w:rPr>
          <w:rFonts w:ascii="Consolas" w:hAnsi="Consolas"/>
          <w:b/>
          <w:bCs/>
          <w:lang w:val="en-GB"/>
        </w:rPr>
        <w:t>"</w:t>
      </w:r>
      <w:proofErr w:type="spellStart"/>
      <w:r w:rsidR="00B004F3" w:rsidRPr="00B004F3">
        <w:rPr>
          <w:rFonts w:ascii="Consolas" w:hAnsi="Consolas"/>
          <w:b/>
          <w:bCs/>
          <w:lang w:val="en-GB"/>
        </w:rPr>
        <w:t>Yohoho</w:t>
      </w:r>
      <w:proofErr w:type="spellEnd"/>
      <w:r w:rsidR="00B004F3" w:rsidRPr="00B004F3">
        <w:rPr>
          <w:rFonts w:ascii="Consolas" w:hAnsi="Consolas"/>
          <w:b/>
          <w:bCs/>
          <w:lang w:val="en-GB"/>
        </w:rPr>
        <w:t>!"</w:t>
      </w:r>
      <w:r w:rsidRPr="00E31371">
        <w:rPr>
          <w:lang w:val="en-GB"/>
        </w:rPr>
        <w:t>.</w:t>
      </w:r>
    </w:p>
    <w:p w14:paraId="42423B11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ac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1DBD9A19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0DCD763F" w14:textId="10022EAA" w:rsidR="00425269" w:rsidRDefault="00425269" w:rsidP="00425269">
      <w:pPr>
        <w:rPr>
          <w:lang w:val="en-GB"/>
        </w:rPr>
      </w:pPr>
    </w:p>
    <w:p w14:paraId="3EC4F7FD" w14:textId="256A82A6" w:rsidR="00425269" w:rsidRDefault="00425269" w:rsidP="00425269">
      <w:pPr>
        <w:rPr>
          <w:lang w:val="en-GB"/>
        </w:rPr>
      </w:pPr>
    </w:p>
    <w:p w14:paraId="6807FFE5" w14:textId="77777777" w:rsidR="00425269" w:rsidRPr="00425269" w:rsidRDefault="00425269" w:rsidP="00425269">
      <w:pPr>
        <w:rPr>
          <w:lang w:val="en-GB"/>
        </w:rPr>
      </w:pPr>
    </w:p>
    <w:p w14:paraId="5F39D8C5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5941DDCD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The first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164917E8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0D26DFCC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B004F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7C162" w14:textId="77777777" w:rsidR="00340485" w:rsidRDefault="00340485" w:rsidP="008068A2">
      <w:pPr>
        <w:spacing w:after="0" w:line="240" w:lineRule="auto"/>
      </w:pPr>
      <w:r>
        <w:separator/>
      </w:r>
    </w:p>
  </w:endnote>
  <w:endnote w:type="continuationSeparator" w:id="0">
    <w:p w14:paraId="12A20284" w14:textId="77777777" w:rsidR="00340485" w:rsidRDefault="003404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C9D58" w14:textId="77777777" w:rsidR="00340485" w:rsidRDefault="00340485" w:rsidP="008068A2">
      <w:pPr>
        <w:spacing w:after="0" w:line="240" w:lineRule="auto"/>
      </w:pPr>
      <w:r>
        <w:separator/>
      </w:r>
    </w:p>
  </w:footnote>
  <w:footnote w:type="continuationSeparator" w:id="0">
    <w:p w14:paraId="720EE884" w14:textId="77777777" w:rsidR="00340485" w:rsidRDefault="003404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2"/>
  </w:num>
  <w:num w:numId="3" w16cid:durableId="1440485324">
    <w:abstractNumId w:val="7"/>
  </w:num>
  <w:num w:numId="4" w16cid:durableId="80876201">
    <w:abstractNumId w:val="8"/>
  </w:num>
  <w:num w:numId="5" w16cid:durableId="470631500">
    <w:abstractNumId w:val="4"/>
  </w:num>
  <w:num w:numId="6" w16cid:durableId="1703432066">
    <w:abstractNumId w:val="1"/>
  </w:num>
  <w:num w:numId="7" w16cid:durableId="308021310">
    <w:abstractNumId w:val="6"/>
  </w:num>
  <w:num w:numId="8" w16cid:durableId="954210875">
    <w:abstractNumId w:val="5"/>
  </w:num>
  <w:num w:numId="9" w16cid:durableId="115306706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qQUA71jiuC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4048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269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D5181"/>
    <w:rsid w:val="00CD7485"/>
    <w:rsid w:val="00CE2360"/>
    <w:rsid w:val="00CE236C"/>
    <w:rsid w:val="00CF0047"/>
    <w:rsid w:val="00D21544"/>
    <w:rsid w:val="00D22895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B7FB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1089</Words>
  <Characters>6213</Characters>
  <Application>Microsoft Office Word</Application>
  <DocSecurity>0</DocSecurity>
  <Lines>51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7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15</cp:revision>
  <cp:lastPrinted>2015-10-26T22:35:00Z</cp:lastPrinted>
  <dcterms:created xsi:type="dcterms:W3CDTF">2019-11-12T12:29:00Z</dcterms:created>
  <dcterms:modified xsi:type="dcterms:W3CDTF">2022-12-26T10:56:00Z</dcterms:modified>
  <cp:category>programming; education; software engineering; software development</cp:category>
</cp:coreProperties>
</file>